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BB2E6" w14:textId="1720CB54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3</w:t>
      </w:r>
    </w:p>
    <w:p w14:paraId="6DFA4CEB" w14:textId="4798CA13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703D3BB5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A - </w:t>
            </w:r>
            <w:r w:rsidR="00E45FF7">
              <w:t>I</w:t>
            </w:r>
            <w:bookmarkStart w:id="0" w:name="OLE_LINK37"/>
            <w:bookmarkStart w:id="1" w:name="OLE_LINK38"/>
            <w:r w:rsidR="00E45FF7">
              <w:t xml:space="preserve">mplemented the </w:t>
            </w:r>
            <w:bookmarkStart w:id="2" w:name="OLE_LINK22"/>
            <w:bookmarkStart w:id="3" w:name="OLE_LINK23"/>
            <w:proofErr w:type="spellStart"/>
            <w:r w:rsidR="00FE602F">
              <w:t>Recip</w:t>
            </w:r>
            <w:r w:rsidR="00714D2B">
              <w:t>e</w:t>
            </w:r>
            <w:r w:rsidR="00301057">
              <w:t>R</w:t>
            </w:r>
            <w:r w:rsidR="00E45FF7" w:rsidRPr="00E45FF7">
              <w:t>epo</w:t>
            </w:r>
            <w:bookmarkEnd w:id="2"/>
            <w:bookmarkEnd w:id="3"/>
            <w:proofErr w:type="spellEnd"/>
            <w:r w:rsidR="00E45FF7"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168D5623" w:rsidR="000B41BE" w:rsidRDefault="0030105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3024F061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A - </w:t>
            </w:r>
            <w:r w:rsidR="00E45FF7">
              <w:t xml:space="preserve">Implemented the </w:t>
            </w:r>
            <w:proofErr w:type="spellStart"/>
            <w:r w:rsidR="00FE602F">
              <w:t>api</w:t>
            </w:r>
            <w:proofErr w:type="spellEnd"/>
            <w:r w:rsidR="00FE602F">
              <w:t xml:space="preserve"> routes</w:t>
            </w:r>
            <w:r w:rsidR="00E45FF7" w:rsidRPr="00E45FF7">
              <w:t xml:space="preserve"> </w:t>
            </w:r>
          </w:p>
        </w:tc>
        <w:tc>
          <w:tcPr>
            <w:tcW w:w="630" w:type="dxa"/>
          </w:tcPr>
          <w:p w14:paraId="0393C90C" w14:textId="5739DFC1" w:rsidR="000B41BE" w:rsidRDefault="0035496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636B12FF" w:rsidR="00E45FF7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B - </w:t>
            </w:r>
            <w:r w:rsidR="00E45FF7">
              <w:t>Connected the client app to the server</w:t>
            </w:r>
            <w:r w:rsidR="00FE602F">
              <w:t xml:space="preserve"> using by implementing</w:t>
            </w:r>
            <w:r w:rsidR="00FE602F">
              <w:t xml:space="preserve"> the </w:t>
            </w:r>
            <w:proofErr w:type="gramStart"/>
            <w:r w:rsidR="00FE602F">
              <w:t>client side</w:t>
            </w:r>
            <w:proofErr w:type="gramEnd"/>
            <w:r w:rsidR="00FE602F">
              <w:t xml:space="preserve"> recipe-service.</w:t>
            </w:r>
          </w:p>
        </w:tc>
        <w:tc>
          <w:tcPr>
            <w:tcW w:w="630" w:type="dxa"/>
          </w:tcPr>
          <w:p w14:paraId="5D735223" w14:textId="68737005" w:rsidR="00E45FF7" w:rsidRDefault="0030105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C22FA28" w14:textId="77777777" w:rsidR="00E45FF7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19"/>
      <w:bookmarkStart w:id="5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  <w:bookmarkEnd w:id="4"/>
      <w:bookmarkEnd w:id="5"/>
    </w:p>
    <w:sectPr w:rsidR="00925AA4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FF5E7" w14:textId="77777777" w:rsidR="00E15775" w:rsidRDefault="00E15775" w:rsidP="007D42BF">
      <w:pPr>
        <w:spacing w:after="0" w:line="240" w:lineRule="auto"/>
      </w:pPr>
      <w:r>
        <w:separator/>
      </w:r>
    </w:p>
  </w:endnote>
  <w:endnote w:type="continuationSeparator" w:id="0">
    <w:p w14:paraId="058803DB" w14:textId="77777777" w:rsidR="00E15775" w:rsidRDefault="00E15775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0AA9A" w14:textId="77777777" w:rsidR="00E15775" w:rsidRDefault="00E15775" w:rsidP="007D42BF">
      <w:pPr>
        <w:spacing w:after="0" w:line="240" w:lineRule="auto"/>
      </w:pPr>
      <w:r>
        <w:separator/>
      </w:r>
    </w:p>
  </w:footnote>
  <w:footnote w:type="continuationSeparator" w:id="0">
    <w:p w14:paraId="36011A1B" w14:textId="77777777" w:rsidR="00E15775" w:rsidRDefault="00E15775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86FBC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601CD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8</Words>
  <Characters>853</Characters>
  <Application>Microsoft Office Word</Application>
  <DocSecurity>0</DocSecurity>
  <Lines>3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6</cp:revision>
  <dcterms:created xsi:type="dcterms:W3CDTF">2023-04-16T23:49:00Z</dcterms:created>
  <dcterms:modified xsi:type="dcterms:W3CDTF">2023-04-16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